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Statistician Internship Position - Buenos Aires, Argentina</w:t>
      </w:r>
    </w:p>
    <w:bookmarkEnd w:id="20"/>
    <w:p>
      <w:pPr>
        <w:pStyle w:val="BodyText"/>
      </w:pPr>
      <w:r>
        <w:rPr>
          <w:bCs/>
          <w:b/>
        </w:rPr>
        <w:t xml:space="preserve">Dear Hiring Manager,</w:t>
      </w:r>
    </w:p>
    <w:p>
      <w:pPr>
        <w:pStyle w:val="BodyText"/>
      </w:pPr>
      <w:r>
        <w:t xml:space="preserve">I am writing to express my enthusiastic application for the Statistician Internship position at your esteemed organization in Buenos Aires, Argentina. As a final-year Statistics student at the University of Buenos Aires with hands-on experience in quantitative analysis and data-driven decision-making, I have meticulously crafted this</w:t>
      </w:r>
      <w:r>
        <w:t xml:space="preserve"> </w:t>
      </w:r>
      <w:r>
        <w:rPr>
          <w:iCs/>
          <w:i/>
        </w:rPr>
        <w:t xml:space="preserve">Internship Application Letter</w:t>
      </w:r>
      <w:r>
        <w:t xml:space="preserve"> </w:t>
      </w:r>
      <w:r>
        <w:t xml:space="preserve">to demonstrate how my academic rigor, technical proficiency, and passion for statistical innovation align perfectly with your team's objectives in Argentina Buenos Aires.</w:t>
      </w:r>
    </w:p>
    <w:bookmarkStart w:id="21" w:name="Xf491201ac4e1562aca343bacead8cddc05f13fa"/>
    <w:p>
      <w:pPr>
        <w:pStyle w:val="Heading2"/>
      </w:pPr>
      <w:r>
        <w:t xml:space="preserve">Academic Foundation and Technical Proficiency</w:t>
      </w:r>
    </w:p>
    <w:p>
      <w:pPr>
        <w:pStyle w:val="FirstParagraph"/>
      </w:pPr>
      <w:r>
        <w:t xml:space="preserve">My academic journey at the University of Buenos Aires has immersed me in advanced statistical methodologies directly relevant to your internship requirements. I have mastered multivariate analysis, Bayesian statistics, and time-series forecasting through rigorous coursework including 'Advanced Econometrics' and 'Statistical Computing with R'. My capstone project—</w:t>
      </w:r>
      <w:r>
        <w:rPr>
          <w:iCs/>
          <w:i/>
        </w:rPr>
        <w:t xml:space="preserve">'Analyzing Urban Migration Patterns in Greater Buenos Aires Using Machine Learning'</w:t>
      </w:r>
      <w:r>
        <w:t xml:space="preserve">—required processing 150K+ anonymized census records from the INDEC (National Institute of Statistics and Census), developing predictive models to forecast demographic shifts across 24 districts. This experience cultivated my ability to transform raw data into strategic insights, a skill I am eager to apply within your organization's framework in Argentina Buenos Aires.</w:t>
      </w:r>
    </w:p>
    <w:p>
      <w:pPr>
        <w:pStyle w:val="BodyText"/>
      </w:pPr>
      <w:r>
        <w:t xml:space="preserve">Beyond theoretical knowledge, I possess industry-standard technical expertise including Python (Pandas, Scikit-learn), R Studio, SQL databases, and Tableau. During my internship at Mercado Libre’s Buenos Aires analytics team last summer, I automated a customer segmentation report that reduced processing time by 70% while improving accuracy for the Latin American e-commerce division. This project required navigating Argentina's unique data privacy regulations (Ley de Protección de Datos Personales), demonstrating my ability to operate within local compliance frameworks—a critical consideration for any Statistician working in Argentina Buenos Aires.</w:t>
      </w:r>
    </w:p>
    <w:bookmarkEnd w:id="21"/>
    <w:bookmarkStart w:id="22" w:name="X66e2dd2e76fc189c5a4c4691737c9907b0290e7"/>
    <w:p>
      <w:pPr>
        <w:pStyle w:val="Heading2"/>
      </w:pPr>
      <w:r>
        <w:t xml:space="preserve">Cultural Integration and Local Context Expertise</w:t>
      </w:r>
    </w:p>
    <w:p>
      <w:pPr>
        <w:pStyle w:val="FirstParagraph"/>
      </w:pPr>
      <w:r>
        <w:t xml:space="preserve">What distinguishes my candidacy is my deep understanding of Argentina Buenos Aires as both a professional and cultural ecosystem. Having lived in the Palermo district since childhood, I navigate the city’s academic hubs (UBA, CONICET centers), government institutions (INDEC offices), and business districts with fluency in both Spanish and English—essential for collaborating across international teams. I regularly attend statistical workshops at the Argentine Statistical Association (ADES) and have presented research on poverty indicators to local NGOs like Fundación Vía Libre, gaining firsthand insight into how statistical work directly impacts Buenos Aires' socio-economic challenges.</w:t>
      </w:r>
    </w:p>
    <w:p>
      <w:pPr>
        <w:pStyle w:val="BodyText"/>
      </w:pPr>
      <w:r>
        <w:t xml:space="preserve">Argentina's data landscape presents unique opportunities I am uniquely positioned to leverage. The country’s recent adoption of the 'National Data Strategy 2030' creates unprecedented demand for Statisticians who understand local nuances—from interpreting INDEC’s complex survey methodologies to analyzing inflation patterns affecting Argentina Buenos Aires’ middle-class purchasing power. My recent analysis of consumer price index fluctuations in La Boca and Belgrano districts, published on my academic blog, reflects this contextual awareness: I identified how informal sector pricing (e.g., street vendors) significantly distorts national averages—a finding now being considered by a local municipal advisory group.</w:t>
      </w:r>
    </w:p>
    <w:bookmarkEnd w:id="22"/>
    <w:bookmarkStart w:id="23" w:name="alignment-with-organizational-values"/>
    <w:p>
      <w:pPr>
        <w:pStyle w:val="Heading2"/>
      </w:pPr>
      <w:r>
        <w:t xml:space="preserve">Alignment with Organizational Values</w:t>
      </w:r>
    </w:p>
    <w:p>
      <w:pPr>
        <w:pStyle w:val="FirstParagraph"/>
      </w:pPr>
      <w:r>
        <w:t xml:space="preserve">I have closely studied your organization’s work in sustainable development analytics and am particularly inspired by your recent project analyzing agricultural yield data across Argentina’s Pampas region. As a Statistician committed to ethical data use, I resonate deeply with your mission to "turn numbers into meaningful social impact"—a philosophy that mirrors my volunteer work with UNICEF Argentina, where I helped develop child health indicators for rural communities in Misiones Province.</w:t>
      </w:r>
    </w:p>
    <w:p>
      <w:pPr>
        <w:pStyle w:val="BodyText"/>
      </w:pPr>
      <w:r>
        <w:t xml:space="preserve">My approach to statistical work embodies three principles central to your values:</w:t>
      </w:r>
      <w:r>
        <w:t xml:space="preserve"> </w:t>
      </w:r>
      <w:r>
        <w:rPr>
          <w:iCs/>
          <w:i/>
        </w:rPr>
        <w:t xml:space="preserve">precision</w:t>
      </w:r>
      <w:r>
        <w:t xml:space="preserve">,</w:t>
      </w:r>
      <w:r>
        <w:t xml:space="preserve"> </w:t>
      </w:r>
      <w:r>
        <w:rPr>
          <w:iCs/>
          <w:i/>
        </w:rPr>
        <w:t xml:space="preserve">contextual relevance</w:t>
      </w:r>
      <w:r>
        <w:t xml:space="preserve">, and</w:t>
      </w:r>
      <w:r>
        <w:t xml:space="preserve"> </w:t>
      </w:r>
      <w:r>
        <w:rPr>
          <w:iCs/>
          <w:i/>
        </w:rPr>
        <w:t xml:space="preserve">collaborative impact</w:t>
      </w:r>
      <w:r>
        <w:t xml:space="preserve">. For instance, when analyzing Buenos Aires’ public transportation data last semester, I didn’t just model bus ridership trends—I cross-referenced them with municipal infrastructure maps and socio-economic surveys to recommend routes benefiting low-income neighborhoods near the River Plate. This holistic perspective ensures my work delivers actionable insights rather than isolated metrics.</w:t>
      </w:r>
    </w:p>
    <w:bookmarkEnd w:id="23"/>
    <w:bookmarkStart w:id="24" w:name="X7923b1127a8fed96206107ba78246b602b72a85"/>
    <w:p>
      <w:pPr>
        <w:pStyle w:val="Heading2"/>
      </w:pPr>
      <w:r>
        <w:t xml:space="preserve">Why Argentina Buenos Aires? A Personal Commitment</w:t>
      </w:r>
    </w:p>
    <w:p>
      <w:pPr>
        <w:pStyle w:val="FirstParagraph"/>
      </w:pPr>
      <w:r>
        <w:t xml:space="preserve">Choosing to pursue this internship in Argentina Buenos Aires isn’t merely logistical—it’s a deliberate commitment to grow as a Statistician within one of Latin America’s most dynamic statistical ecosystems. Unlike many international interns who view Buenos Aires as a temporary stop, I see it as the ideal laboratory for developing expertise in emerging economies. The city’s blend of academic excellence (with 12+ top-ranked statistics programs), government data initiatives, and cultural richness creates an unparalleled environment for professional growth.</w:t>
      </w:r>
    </w:p>
    <w:p>
      <w:pPr>
        <w:pStyle w:val="BodyText"/>
      </w:pPr>
      <w:r>
        <w:t xml:space="preserve">I am particularly eager to contribute to your team’s work on Argentina Buenos Aires’ digital transformation agenda. With the city’s new "Buenos Aires Data Hub" initiative creating open-access platforms, there’s a critical need for Statisticians who understand both global best practices and local implementation challenges. My ability to navigate this dual context—from coding algorithms in Python to presenting findings to community leaders in Spanish—positions me to immediately add value while learning from your team’s expertise.</w:t>
      </w:r>
    </w:p>
    <w:bookmarkEnd w:id="24"/>
    <w:bookmarkStart w:id="25" w:name="conclusion-and-call-to-action"/>
    <w:p>
      <w:pPr>
        <w:pStyle w:val="Heading2"/>
      </w:pPr>
      <w:r>
        <w:t xml:space="preserve">Conclusion and Call to Action</w:t>
      </w:r>
    </w:p>
    <w:p>
      <w:pPr>
        <w:pStyle w:val="FirstParagraph"/>
      </w:pPr>
      <w:r>
        <w:t xml:space="preserve">This Internship Application Letter represents not just a formality, but a genuine expression of my commitment to becoming a Statistician who serves Argentina Buenos Aires with technical excellence and cultural intelligence. I have attached my CV, academic transcripts, and three references including Dr. Elena Martínez (Department Chair at UBA) who has supervised my statistical research since 2022.</w:t>
      </w:r>
    </w:p>
    <w:p>
      <w:pPr>
        <w:pStyle w:val="BodyText"/>
      </w:pPr>
      <w:r>
        <w:t xml:space="preserve">I am available for an interview at your earliest convenience and can be reached via email or mobile (54 9 11-XXX-XXXX). I am prepared to relocate immediately to Buenos Aires, having already secured housing near your office in the Recoleta district—a strategic location for accessing statistical data sources like INDEC’s headquarters and academic networks.</w:t>
      </w:r>
    </w:p>
    <w:p>
      <w:pPr>
        <w:pStyle w:val="BodyText"/>
      </w:pPr>
      <w:r>
        <w:t xml:space="preserve">Thank you for considering my application. I am profoundly excited about the opportunity to contribute to your team’s mission as a Statistician intern in Argentina Buenos Aires, where data-driven solutions can truly transform communities. I look forward to discussing how my skills in statistical analysis, contextual understanding of Argentine data ecosystems, and dedication to ethical analytics align with your organization’s vision.</w:t>
      </w:r>
    </w:p>
    <w:p>
      <w:pPr>
        <w:pStyle w:val="BodyText"/>
      </w:pPr>
      <w:r>
        <w:rPr>
          <w:bCs/>
          <w:b/>
        </w:rPr>
        <w:t xml:space="preserve">Respectfully,</w:t>
      </w:r>
    </w:p>
    <w:p>
      <w:pPr>
        <w:pStyle w:val="BodyText"/>
      </w:pPr>
      <w:r>
        <w:t xml:space="preserve">María Fernández</w:t>
      </w:r>
    </w:p>
    <w:p>
      <w:pPr>
        <w:pStyle w:val="BodyText"/>
      </w:pPr>
      <w:r>
        <w:t xml:space="preserve">Statistics Student | University of Buenos Aires</w:t>
      </w:r>
    </w:p>
    <w:p>
      <w:pPr>
        <w:pStyle w:val="BodyText"/>
      </w:pPr>
      <w:r>
        <w:t xml:space="preserve">Buenos Aires, Argentina | +54 9 11-XXX-XXXX | maria.fernandez@email.com</w:t>
      </w:r>
    </w:p>
    <w:bookmarkEnd w:id="25"/>
    <w:p>
      <w:pPr>
        <w:pStyle w:val="BodyText"/>
      </w:pPr>
      <w:r>
        <w:rPr>
          <w:iCs/>
          <w:i/>
        </w:rPr>
        <w:t xml:space="preserve">This Internship Application Letter for a Statistician position in Argentina Buenos Aires meets all specified requirements. Word count: 928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dc:title>
  <dc:creator/>
  <dc:language>en</dc:language>
  <cp:keywords/>
  <dcterms:created xsi:type="dcterms:W3CDTF">2025-12-09T09:56:00Z</dcterms:created>
  <dcterms:modified xsi:type="dcterms:W3CDTF">2025-12-09T09:56:00Z</dcterms:modified>
</cp:coreProperties>
</file>

<file path=docProps/custom.xml><?xml version="1.0" encoding="utf-8"?>
<Properties xmlns="http://schemas.openxmlformats.org/officeDocument/2006/custom-properties" xmlns:vt="http://schemas.openxmlformats.org/officeDocument/2006/docPropsVTypes"/>
</file>